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54D432" w14:textId="29D17974" w:rsidR="0023175E" w:rsidRDefault="0023175E">
      <w:r>
        <w:t>Colton Kohler</w:t>
      </w:r>
    </w:p>
    <w:p w14:paraId="339A8BEB" w14:textId="438EEF0C" w:rsidR="0023175E" w:rsidRDefault="0023175E">
      <w:r>
        <w:t>Module 4.2 Assignment</w:t>
      </w:r>
    </w:p>
    <w:p w14:paraId="7B053AEE" w14:textId="37A84466" w:rsidR="00A86676" w:rsidRDefault="00075C2B">
      <w:r>
        <w:rPr>
          <w:noProof/>
        </w:rPr>
        <w:drawing>
          <wp:inline distT="0" distB="0" distL="0" distR="0" wp14:anchorId="5DD3E005" wp14:editId="4FF1D8A5">
            <wp:extent cx="5943600" cy="3156585"/>
            <wp:effectExtent l="0" t="0" r="0" b="5715"/>
            <wp:docPr id="11805209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520906" name="Picture 1" descr="A screenshot of a compu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D1855" w14:textId="01EFC71F" w:rsidR="00075C2B" w:rsidRDefault="00075C2B">
      <w:r>
        <w:rPr>
          <w:noProof/>
        </w:rPr>
        <w:drawing>
          <wp:inline distT="0" distB="0" distL="0" distR="0" wp14:anchorId="66B6B3B2" wp14:editId="0DA00BD0">
            <wp:extent cx="5943600" cy="4340225"/>
            <wp:effectExtent l="0" t="0" r="0" b="3175"/>
            <wp:docPr id="38834559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345591" name="Picture 3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5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2MzY0sbAwMbO0NDVW0lEKTi0uzszPAykwrAUASutbfSwAAAA="/>
  </w:docVars>
  <w:rsids>
    <w:rsidRoot w:val="00075C2B"/>
    <w:rsid w:val="00075C2B"/>
    <w:rsid w:val="0023175E"/>
    <w:rsid w:val="00334814"/>
    <w:rsid w:val="00517E2B"/>
    <w:rsid w:val="00A86676"/>
    <w:rsid w:val="00ED3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05DCB"/>
  <w15:chartTrackingRefBased/>
  <w15:docId w15:val="{706E3C86-2749-4F4F-A478-B209EBA75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5C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75C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75C2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5C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5C2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5C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5C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5C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5C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C2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75C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75C2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5C2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5C2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5C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5C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5C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5C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5C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5C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5C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5C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5C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5C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5C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5C2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5C2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5C2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5C2B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1-18T00:25:00Z</dcterms:created>
  <dcterms:modified xsi:type="dcterms:W3CDTF">2024-11-18T00:38:00Z</dcterms:modified>
</cp:coreProperties>
</file>